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4dd30c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4dd30c0-a23e-11ef-8fe9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MW4EQQxC+QD//yU/cICJ0qSJZBc3J+3qtkDYGMaYP0f4qG8ACAwHVP/oC3/Pf78FaEgwL73nEi9Y0gS2wAd4fqpUj/DMDYLmBK+NszR+XPQvkv6eA31z3MBRxOgMbfunFg1YZLrqbb3+tXXBg9Z6KBBhxjDEHODZamlgiBp5PS+sd8OR8fi2fykXTQNTDMdlvR47F+moCc89v0GzwF204/ra8susFDdJuMarORpYVoMX81IpXHWU4Z4fYjhPs15a7efPMxJa8UculD3eT/Oi76z9G7M1VhrRXOdL4uBdRqma+/xTr0nTnMSzLvIZCT81afZ50P2APwN4UG8dUjkaXHOyH7BLQq+6Azw+12F0s78wNh6+Feygf/O88Ra3G31rkjnQ47P33W8bUXQzLdXc6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’m service is Denver CO. I tied for hours to get someone. I tried</w:t>
      </w:r>
      <w:r>
        <w:t xml:space="preserve"> </w:t>
      </w:r>
      <w:r>
        <w:t xml:space="preserve">another time and got no one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4dd30c0-a23e-11ef-8fe9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7:1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4dd30c0-a23e-11ef-8fe9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4dd30c0-a23e-11ef-8fe9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4dd30c0</dc:title>
  <dc:creator/>
  <cp:keywords/>
  <dcterms:created xsi:type="dcterms:W3CDTF">2026-05-03T09:27:15Z</dcterms:created>
  <dcterms:modified xsi:type="dcterms:W3CDTF">2026-05-03T09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